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12D2E" w:rsidRPr="00963A4F" w14:paraId="06A7934A" w14:textId="77777777" w:rsidTr="00C12D2E">
        <w:tc>
          <w:tcPr>
            <w:tcW w:w="4675" w:type="dxa"/>
          </w:tcPr>
          <w:p w14:paraId="3816B0D0" w14:textId="2C679594" w:rsidR="00C12D2E" w:rsidRPr="00D33B72" w:rsidRDefault="00C12D2E">
            <w:r w:rsidRPr="00D33B72">
              <w:t xml:space="preserve">Cairo </w:t>
            </w:r>
            <w:r w:rsidR="000D2D2B" w:rsidRPr="00D33B72">
              <w:t>University,</w:t>
            </w:r>
            <w:r w:rsidRPr="00D33B72">
              <w:t xml:space="preserve"> Faculty of Engineering</w:t>
            </w:r>
          </w:p>
          <w:p w14:paraId="025541B2" w14:textId="77777777" w:rsidR="00C12D2E" w:rsidRPr="00D33B72" w:rsidRDefault="00C12D2E">
            <w:r w:rsidRPr="00D33B72">
              <w:t>Computer Engineering Department</w:t>
            </w:r>
          </w:p>
          <w:p w14:paraId="07FB752D" w14:textId="2B2DCC9E" w:rsidR="00C12D2E" w:rsidRPr="00D33B72" w:rsidRDefault="00C12D2E">
            <w:r w:rsidRPr="00D33B72">
              <w:t>Data Structures and Algorithms</w:t>
            </w:r>
          </w:p>
        </w:tc>
        <w:tc>
          <w:tcPr>
            <w:tcW w:w="4675" w:type="dxa"/>
          </w:tcPr>
          <w:p w14:paraId="54CAE45C" w14:textId="34F82E1E" w:rsidR="00C12D2E" w:rsidRPr="00D33B72" w:rsidRDefault="00C12D2E" w:rsidP="00D33B72">
            <w:pPr>
              <w:jc w:val="right"/>
            </w:pPr>
            <w:r w:rsidRPr="00D33B72">
              <w:t>Spring 2022</w:t>
            </w:r>
          </w:p>
        </w:tc>
      </w:tr>
    </w:tbl>
    <w:p w14:paraId="55ADD395" w14:textId="007681CC" w:rsidR="00675C44" w:rsidRPr="00963A4F" w:rsidRDefault="00C12D2E" w:rsidP="00C12D2E">
      <w:pPr>
        <w:jc w:val="center"/>
        <w:rPr>
          <w:b/>
          <w:bCs/>
          <w:sz w:val="32"/>
          <w:szCs w:val="32"/>
        </w:rPr>
      </w:pPr>
      <w:r w:rsidRPr="00963A4F">
        <w:rPr>
          <w:b/>
          <w:bCs/>
          <w:sz w:val="32"/>
          <w:szCs w:val="32"/>
        </w:rPr>
        <w:t xml:space="preserve">Data Structure and Algorithms </w:t>
      </w:r>
    </w:p>
    <w:p w14:paraId="5D5E10D3" w14:textId="2842251D" w:rsidR="00C12D2E" w:rsidRPr="00963A4F" w:rsidRDefault="00C12D2E" w:rsidP="00C12D2E">
      <w:pPr>
        <w:jc w:val="center"/>
        <w:rPr>
          <w:b/>
          <w:bCs/>
          <w:sz w:val="32"/>
          <w:szCs w:val="32"/>
        </w:rPr>
      </w:pPr>
      <w:r w:rsidRPr="00963A4F">
        <w:rPr>
          <w:b/>
          <w:bCs/>
          <w:sz w:val="32"/>
          <w:szCs w:val="32"/>
        </w:rPr>
        <w:t>Project Phase 1 Report</w:t>
      </w:r>
    </w:p>
    <w:p w14:paraId="0C968BC6" w14:textId="1AD40D77" w:rsidR="00C12D2E" w:rsidRPr="00C36310" w:rsidRDefault="00C12D2E" w:rsidP="00C12D2E">
      <w:pPr>
        <w:rPr>
          <w:sz w:val="28"/>
          <w:szCs w:val="28"/>
        </w:rPr>
      </w:pPr>
      <w:r w:rsidRPr="00963A4F">
        <w:rPr>
          <w:b/>
          <w:bCs/>
          <w:sz w:val="28"/>
          <w:szCs w:val="28"/>
        </w:rPr>
        <w:t>Team Name:</w:t>
      </w:r>
      <w:r w:rsidR="00C36310">
        <w:rPr>
          <w:b/>
          <w:bCs/>
          <w:sz w:val="28"/>
          <w:szCs w:val="28"/>
        </w:rPr>
        <w:t xml:space="preserve"> </w:t>
      </w:r>
      <w:r w:rsidR="00C36310">
        <w:rPr>
          <w:sz w:val="28"/>
          <w:szCs w:val="28"/>
        </w:rPr>
        <w:t xml:space="preserve"> 4-6pm </w:t>
      </w:r>
      <w:r w:rsidR="00F54F7A">
        <w:rPr>
          <w:sz w:val="28"/>
          <w:szCs w:val="28"/>
        </w:rPr>
        <w:t>T07</w:t>
      </w:r>
    </w:p>
    <w:p w14:paraId="75B028A7" w14:textId="6135BC7E" w:rsidR="00C12D2E" w:rsidRPr="00963A4F" w:rsidRDefault="00C12D2E" w:rsidP="00C12D2E">
      <w:pPr>
        <w:rPr>
          <w:sz w:val="24"/>
          <w:szCs w:val="24"/>
        </w:rPr>
      </w:pPr>
      <w:r w:rsidRPr="00963A4F">
        <w:rPr>
          <w:b/>
          <w:bCs/>
          <w:sz w:val="28"/>
          <w:szCs w:val="28"/>
        </w:rPr>
        <w:t>Team Email:</w:t>
      </w:r>
      <w:r w:rsidRPr="00963A4F">
        <w:rPr>
          <w:sz w:val="28"/>
          <w:szCs w:val="28"/>
        </w:rPr>
        <w:t xml:space="preserve"> </w:t>
      </w:r>
      <w:r w:rsidRPr="00963A4F">
        <w:rPr>
          <w:sz w:val="24"/>
          <w:szCs w:val="24"/>
        </w:rPr>
        <w:t>mariamgamal70@gmail.com</w:t>
      </w:r>
    </w:p>
    <w:p w14:paraId="1ACA3738" w14:textId="15016BC2" w:rsidR="00C12D2E" w:rsidRDefault="00C12D2E" w:rsidP="00C12D2E">
      <w:pPr>
        <w:rPr>
          <w:sz w:val="24"/>
          <w:szCs w:val="24"/>
        </w:rPr>
      </w:pPr>
      <w:r w:rsidRPr="00963A4F">
        <w:rPr>
          <w:b/>
          <w:bCs/>
          <w:sz w:val="28"/>
          <w:szCs w:val="28"/>
        </w:rPr>
        <w:t>Number of Members:</w:t>
      </w:r>
      <w:r w:rsidRPr="00963A4F">
        <w:rPr>
          <w:sz w:val="28"/>
          <w:szCs w:val="28"/>
        </w:rPr>
        <w:t xml:space="preserve"> </w:t>
      </w:r>
      <w:r w:rsidRPr="00963A4F">
        <w:rPr>
          <w:sz w:val="24"/>
          <w:szCs w:val="24"/>
        </w:rPr>
        <w:t>4</w:t>
      </w:r>
    </w:p>
    <w:p w14:paraId="728FAA32" w14:textId="77777777" w:rsidR="00963A4F" w:rsidRPr="00963A4F" w:rsidRDefault="00963A4F" w:rsidP="00C12D2E">
      <w:pPr>
        <w:rPr>
          <w:sz w:val="24"/>
          <w:szCs w:val="24"/>
        </w:rPr>
      </w:pPr>
    </w:p>
    <w:p w14:paraId="07CAC85D" w14:textId="1175192F" w:rsidR="00C12D2E" w:rsidRPr="00D33B72" w:rsidRDefault="00C12D2E" w:rsidP="00C12D2E">
      <w:pPr>
        <w:rPr>
          <w:b/>
          <w:bCs/>
          <w:sz w:val="28"/>
          <w:szCs w:val="28"/>
          <w:u w:val="single"/>
        </w:rPr>
      </w:pPr>
      <w:r w:rsidRPr="00D33B72">
        <w:rPr>
          <w:b/>
          <w:bCs/>
          <w:sz w:val="28"/>
          <w:szCs w:val="28"/>
          <w:u w:val="single"/>
        </w:rPr>
        <w:t>Members’ Info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12D2E" w:rsidRPr="00963A4F" w14:paraId="5D8404D2" w14:textId="77777777" w:rsidTr="00C12D2E">
        <w:tc>
          <w:tcPr>
            <w:tcW w:w="3116" w:type="dxa"/>
          </w:tcPr>
          <w:p w14:paraId="2650A9FD" w14:textId="12667394" w:rsidR="00C12D2E" w:rsidRPr="00963A4F" w:rsidRDefault="00C12D2E" w:rsidP="00C12D2E">
            <w:pPr>
              <w:rPr>
                <w:b/>
                <w:bCs/>
                <w:sz w:val="24"/>
                <w:szCs w:val="24"/>
              </w:rPr>
            </w:pPr>
            <w:r w:rsidRPr="00963A4F">
              <w:rPr>
                <w:b/>
                <w:bCs/>
                <w:sz w:val="24"/>
                <w:szCs w:val="24"/>
              </w:rPr>
              <w:t>Members Name</w:t>
            </w:r>
          </w:p>
        </w:tc>
        <w:tc>
          <w:tcPr>
            <w:tcW w:w="3117" w:type="dxa"/>
          </w:tcPr>
          <w:p w14:paraId="7F960874" w14:textId="0728BC92" w:rsidR="00C12D2E" w:rsidRPr="00963A4F" w:rsidRDefault="00C12D2E" w:rsidP="00C12D2E">
            <w:pPr>
              <w:rPr>
                <w:b/>
                <w:bCs/>
                <w:sz w:val="24"/>
                <w:szCs w:val="24"/>
              </w:rPr>
            </w:pPr>
            <w:r w:rsidRPr="00963A4F">
              <w:rPr>
                <w:b/>
                <w:bCs/>
                <w:sz w:val="24"/>
                <w:szCs w:val="24"/>
              </w:rPr>
              <w:t>ID</w:t>
            </w:r>
          </w:p>
        </w:tc>
        <w:tc>
          <w:tcPr>
            <w:tcW w:w="3117" w:type="dxa"/>
          </w:tcPr>
          <w:p w14:paraId="39CF3729" w14:textId="1AC0F6C9" w:rsidR="00C12D2E" w:rsidRPr="00963A4F" w:rsidRDefault="00C12D2E" w:rsidP="00C12D2E">
            <w:pPr>
              <w:rPr>
                <w:b/>
                <w:bCs/>
                <w:sz w:val="24"/>
                <w:szCs w:val="24"/>
              </w:rPr>
            </w:pPr>
            <w:r w:rsidRPr="00963A4F">
              <w:rPr>
                <w:b/>
                <w:bCs/>
                <w:sz w:val="24"/>
                <w:szCs w:val="24"/>
              </w:rPr>
              <w:t>Email</w:t>
            </w:r>
          </w:p>
        </w:tc>
      </w:tr>
      <w:tr w:rsidR="00C12D2E" w:rsidRPr="00963A4F" w14:paraId="1D0A57CC" w14:textId="77777777" w:rsidTr="00C12D2E">
        <w:tc>
          <w:tcPr>
            <w:tcW w:w="3116" w:type="dxa"/>
          </w:tcPr>
          <w:p w14:paraId="2CB9DFD4" w14:textId="779EDF97" w:rsidR="00C12D2E" w:rsidRPr="00963A4F" w:rsidRDefault="00C12D2E" w:rsidP="00C12D2E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Mariam Gamal </w:t>
            </w:r>
            <w:proofErr w:type="spellStart"/>
            <w:r w:rsidRPr="00963A4F">
              <w:rPr>
                <w:sz w:val="24"/>
                <w:szCs w:val="24"/>
              </w:rPr>
              <w:t>Tawfic</w:t>
            </w:r>
            <w:proofErr w:type="spellEnd"/>
          </w:p>
        </w:tc>
        <w:tc>
          <w:tcPr>
            <w:tcW w:w="3117" w:type="dxa"/>
          </w:tcPr>
          <w:p w14:paraId="71CCA54C" w14:textId="3D57CBC4" w:rsidR="00C12D2E" w:rsidRPr="00963A4F" w:rsidRDefault="00C12D2E" w:rsidP="00C12D2E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1200335</w:t>
            </w:r>
          </w:p>
        </w:tc>
        <w:tc>
          <w:tcPr>
            <w:tcW w:w="3117" w:type="dxa"/>
          </w:tcPr>
          <w:p w14:paraId="52EE5A48" w14:textId="30559153" w:rsidR="00C12D2E" w:rsidRPr="00963A4F" w:rsidRDefault="00C12D2E" w:rsidP="00C12D2E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Mariamgamal70@gmail.com</w:t>
            </w:r>
          </w:p>
        </w:tc>
      </w:tr>
      <w:tr w:rsidR="00C12D2E" w:rsidRPr="00963A4F" w14:paraId="44D24DBD" w14:textId="77777777" w:rsidTr="00C12D2E">
        <w:tc>
          <w:tcPr>
            <w:tcW w:w="3116" w:type="dxa"/>
          </w:tcPr>
          <w:p w14:paraId="30D6E635" w14:textId="18A0EC77" w:rsidR="00C12D2E" w:rsidRPr="00963A4F" w:rsidRDefault="00076701" w:rsidP="00076701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Malak </w:t>
            </w:r>
            <w:proofErr w:type="spellStart"/>
            <w:r w:rsidRPr="00963A4F">
              <w:rPr>
                <w:sz w:val="24"/>
                <w:szCs w:val="24"/>
              </w:rPr>
              <w:t>Akram</w:t>
            </w:r>
            <w:proofErr w:type="spellEnd"/>
            <w:r w:rsidRPr="00963A4F">
              <w:rPr>
                <w:sz w:val="24"/>
                <w:szCs w:val="24"/>
              </w:rPr>
              <w:t xml:space="preserve"> Mohammad</w:t>
            </w:r>
          </w:p>
        </w:tc>
        <w:tc>
          <w:tcPr>
            <w:tcW w:w="3117" w:type="dxa"/>
          </w:tcPr>
          <w:p w14:paraId="3F4A4277" w14:textId="649A2010" w:rsidR="00C12D2E" w:rsidRPr="00963A4F" w:rsidRDefault="00BC476B" w:rsidP="00C12D2E">
            <w:pPr>
              <w:rPr>
                <w:sz w:val="24"/>
                <w:szCs w:val="24"/>
              </w:rPr>
            </w:pPr>
            <w:r w:rsidRPr="00BC476B">
              <w:rPr>
                <w:sz w:val="24"/>
                <w:szCs w:val="24"/>
              </w:rPr>
              <w:t>1200914</w:t>
            </w:r>
          </w:p>
        </w:tc>
        <w:tc>
          <w:tcPr>
            <w:tcW w:w="3117" w:type="dxa"/>
          </w:tcPr>
          <w:p w14:paraId="1EE4A673" w14:textId="64D6CB8C" w:rsidR="00C12D2E" w:rsidRPr="00963A4F" w:rsidRDefault="00BC476B" w:rsidP="00C12D2E">
            <w:pPr>
              <w:rPr>
                <w:sz w:val="24"/>
                <w:szCs w:val="24"/>
              </w:rPr>
            </w:pPr>
            <w:r w:rsidRPr="00BC476B">
              <w:rPr>
                <w:sz w:val="24"/>
                <w:szCs w:val="24"/>
              </w:rPr>
              <w:t>malak.ali021@eng-st.cu.edu.eg</w:t>
            </w:r>
          </w:p>
        </w:tc>
      </w:tr>
      <w:tr w:rsidR="00C12D2E" w:rsidRPr="00963A4F" w14:paraId="79768CF1" w14:textId="77777777" w:rsidTr="00C12D2E">
        <w:tc>
          <w:tcPr>
            <w:tcW w:w="3116" w:type="dxa"/>
          </w:tcPr>
          <w:p w14:paraId="52FD1BD5" w14:textId="00862FD5" w:rsidR="00C12D2E" w:rsidRPr="00963A4F" w:rsidRDefault="00076701" w:rsidP="00C12D2E">
            <w:pPr>
              <w:rPr>
                <w:sz w:val="24"/>
                <w:szCs w:val="24"/>
              </w:rPr>
            </w:pPr>
            <w:proofErr w:type="spellStart"/>
            <w:r w:rsidRPr="00963A4F">
              <w:rPr>
                <w:sz w:val="24"/>
                <w:szCs w:val="24"/>
              </w:rPr>
              <w:t>Sherif</w:t>
            </w:r>
            <w:proofErr w:type="spellEnd"/>
            <w:r w:rsidRPr="00963A4F">
              <w:rPr>
                <w:sz w:val="24"/>
                <w:szCs w:val="24"/>
              </w:rPr>
              <w:t xml:space="preserve"> Ehab Sayed</w:t>
            </w:r>
          </w:p>
        </w:tc>
        <w:tc>
          <w:tcPr>
            <w:tcW w:w="3117" w:type="dxa"/>
          </w:tcPr>
          <w:p w14:paraId="5321A1DB" w14:textId="67933720" w:rsidR="00C12D2E" w:rsidRPr="00963A4F" w:rsidRDefault="00A61CF9" w:rsidP="00C12D2E">
            <w:pPr>
              <w:rPr>
                <w:sz w:val="24"/>
                <w:szCs w:val="24"/>
              </w:rPr>
            </w:pPr>
            <w:r w:rsidRPr="00A61CF9">
              <w:rPr>
                <w:sz w:val="24"/>
                <w:szCs w:val="24"/>
              </w:rPr>
              <w:t>1200958</w:t>
            </w:r>
          </w:p>
        </w:tc>
        <w:tc>
          <w:tcPr>
            <w:tcW w:w="3117" w:type="dxa"/>
          </w:tcPr>
          <w:p w14:paraId="4C4B227A" w14:textId="68FFAB03" w:rsidR="00C12D2E" w:rsidRPr="00963A4F" w:rsidRDefault="00A61CF9" w:rsidP="00C12D2E">
            <w:pPr>
              <w:rPr>
                <w:sz w:val="24"/>
                <w:szCs w:val="24"/>
              </w:rPr>
            </w:pPr>
            <w:r w:rsidRPr="00A61CF9">
              <w:rPr>
                <w:sz w:val="24"/>
                <w:szCs w:val="24"/>
              </w:rPr>
              <w:t>Sharif.Mohammad02@eng-st.cu.edu.eg</w:t>
            </w:r>
          </w:p>
        </w:tc>
      </w:tr>
      <w:tr w:rsidR="00C12D2E" w:rsidRPr="00963A4F" w14:paraId="10ED719C" w14:textId="77777777" w:rsidTr="00C12D2E">
        <w:tc>
          <w:tcPr>
            <w:tcW w:w="3116" w:type="dxa"/>
          </w:tcPr>
          <w:p w14:paraId="5409E599" w14:textId="029CCE42" w:rsidR="00C12D2E" w:rsidRPr="00963A4F" w:rsidRDefault="00076701" w:rsidP="00C12D2E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 xml:space="preserve">Yara </w:t>
            </w:r>
            <w:r w:rsidR="00973765">
              <w:rPr>
                <w:sz w:val="24"/>
                <w:szCs w:val="24"/>
              </w:rPr>
              <w:t>I</w:t>
            </w:r>
            <w:r w:rsidRPr="00963A4F">
              <w:rPr>
                <w:sz w:val="24"/>
                <w:szCs w:val="24"/>
              </w:rPr>
              <w:t>hab Mohammad</w:t>
            </w:r>
          </w:p>
        </w:tc>
        <w:tc>
          <w:tcPr>
            <w:tcW w:w="3117" w:type="dxa"/>
          </w:tcPr>
          <w:p w14:paraId="1AB9F5BA" w14:textId="1881F8D6" w:rsidR="00C12D2E" w:rsidRPr="00963A4F" w:rsidRDefault="00973765" w:rsidP="00C12D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00452</w:t>
            </w:r>
          </w:p>
        </w:tc>
        <w:tc>
          <w:tcPr>
            <w:tcW w:w="3117" w:type="dxa"/>
          </w:tcPr>
          <w:p w14:paraId="6B149D8F" w14:textId="176E5966" w:rsidR="00C12D2E" w:rsidRPr="00963A4F" w:rsidRDefault="00973765" w:rsidP="00C12D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ara.ihab02@gmail.com</w:t>
            </w:r>
          </w:p>
        </w:tc>
      </w:tr>
    </w:tbl>
    <w:p w14:paraId="5453DA11" w14:textId="58DF52FB" w:rsidR="00C12D2E" w:rsidRPr="00963A4F" w:rsidRDefault="00C12D2E" w:rsidP="00C12D2E">
      <w:pPr>
        <w:rPr>
          <w:sz w:val="24"/>
          <w:szCs w:val="24"/>
        </w:rPr>
      </w:pPr>
    </w:p>
    <w:p w14:paraId="0A7F408A" w14:textId="031EDFA2" w:rsidR="00076701" w:rsidRPr="00963A4F" w:rsidRDefault="00076701" w:rsidP="00C12D2E">
      <w:pPr>
        <w:rPr>
          <w:b/>
          <w:bCs/>
          <w:sz w:val="28"/>
          <w:szCs w:val="28"/>
          <w:u w:val="single"/>
        </w:rPr>
      </w:pPr>
      <w:r w:rsidRPr="00963A4F">
        <w:rPr>
          <w:b/>
          <w:bCs/>
          <w:sz w:val="28"/>
          <w:szCs w:val="28"/>
          <w:u w:val="single"/>
        </w:rPr>
        <w:t>Project Data Structur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19"/>
        <w:gridCol w:w="2911"/>
        <w:gridCol w:w="2920"/>
      </w:tblGrid>
      <w:tr w:rsidR="00FA29EF" w:rsidRPr="00963A4F" w14:paraId="5F669E4B" w14:textId="77777777" w:rsidTr="00B14F66">
        <w:tc>
          <w:tcPr>
            <w:tcW w:w="3519" w:type="dxa"/>
          </w:tcPr>
          <w:p w14:paraId="7758967E" w14:textId="4F1AFF66" w:rsidR="00FA29EF" w:rsidRPr="00963A4F" w:rsidRDefault="00FA29EF" w:rsidP="00C12D2E">
            <w:pPr>
              <w:rPr>
                <w:b/>
                <w:bCs/>
                <w:sz w:val="24"/>
                <w:szCs w:val="24"/>
              </w:rPr>
            </w:pPr>
            <w:r w:rsidRPr="00963A4F">
              <w:rPr>
                <w:b/>
                <w:bCs/>
                <w:sz w:val="24"/>
                <w:szCs w:val="24"/>
              </w:rPr>
              <w:t>List Name</w:t>
            </w:r>
          </w:p>
        </w:tc>
        <w:tc>
          <w:tcPr>
            <w:tcW w:w="2911" w:type="dxa"/>
          </w:tcPr>
          <w:p w14:paraId="1C924E12" w14:textId="561D65CC" w:rsidR="00FA29EF" w:rsidRPr="00963A4F" w:rsidRDefault="00FA29EF" w:rsidP="00C12D2E">
            <w:pPr>
              <w:rPr>
                <w:b/>
                <w:bCs/>
                <w:sz w:val="24"/>
                <w:szCs w:val="24"/>
              </w:rPr>
            </w:pPr>
            <w:r w:rsidRPr="00963A4F">
              <w:rPr>
                <w:b/>
                <w:bCs/>
                <w:sz w:val="24"/>
                <w:szCs w:val="24"/>
              </w:rPr>
              <w:t>Chosen DS</w:t>
            </w:r>
          </w:p>
        </w:tc>
        <w:tc>
          <w:tcPr>
            <w:tcW w:w="2920" w:type="dxa"/>
          </w:tcPr>
          <w:p w14:paraId="33C9CA67" w14:textId="5061407B" w:rsidR="00FA29EF" w:rsidRPr="00963A4F" w:rsidRDefault="00FA29EF" w:rsidP="00C12D2E">
            <w:pPr>
              <w:rPr>
                <w:b/>
                <w:bCs/>
                <w:sz w:val="24"/>
                <w:szCs w:val="24"/>
              </w:rPr>
            </w:pPr>
            <w:r w:rsidRPr="00963A4F">
              <w:rPr>
                <w:b/>
                <w:bCs/>
                <w:sz w:val="24"/>
                <w:szCs w:val="24"/>
              </w:rPr>
              <w:t>Justification</w:t>
            </w:r>
          </w:p>
        </w:tc>
      </w:tr>
      <w:tr w:rsidR="001D096A" w:rsidRPr="00963A4F" w14:paraId="109C22BF" w14:textId="77777777" w:rsidTr="00B14F66">
        <w:tc>
          <w:tcPr>
            <w:tcW w:w="3519" w:type="dxa"/>
          </w:tcPr>
          <w:p w14:paraId="3B9A3975" w14:textId="0CF59E90" w:rsidR="001D096A" w:rsidRDefault="001D096A" w:rsidP="001D096A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Cargo lis</w:t>
            </w:r>
            <w:r w:rsidR="006C5E26">
              <w:rPr>
                <w:sz w:val="24"/>
                <w:szCs w:val="24"/>
              </w:rPr>
              <w:t>t</w:t>
            </w:r>
            <w:r w:rsidR="00BC476B">
              <w:rPr>
                <w:sz w:val="24"/>
                <w:szCs w:val="24"/>
              </w:rPr>
              <w:t xml:space="preserve"> (</w:t>
            </w:r>
            <w:r w:rsidR="00BC476B" w:rsidRPr="00963A4F">
              <w:rPr>
                <w:sz w:val="24"/>
                <w:szCs w:val="24"/>
              </w:rPr>
              <w:t xml:space="preserve">Waiting </w:t>
            </w:r>
            <w:r w:rsidR="00BC476B">
              <w:rPr>
                <w:sz w:val="24"/>
                <w:szCs w:val="24"/>
              </w:rPr>
              <w:t>to be loaded)</w:t>
            </w:r>
            <w:r w:rsidR="007555DF">
              <w:rPr>
                <w:sz w:val="24"/>
                <w:szCs w:val="24"/>
              </w:rPr>
              <w:t>:</w:t>
            </w:r>
          </w:p>
          <w:p w14:paraId="387FE787" w14:textId="028AAB92" w:rsidR="007555DF" w:rsidRDefault="007555DF" w:rsidP="007555DF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NormalCargos</w:t>
            </w:r>
            <w:proofErr w:type="spellEnd"/>
          </w:p>
          <w:p w14:paraId="08F5B8DF" w14:textId="1CE4B4B7" w:rsidR="007555DF" w:rsidRDefault="007555DF" w:rsidP="001D096A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pecialCargos</w:t>
            </w:r>
            <w:proofErr w:type="spellEnd"/>
          </w:p>
          <w:p w14:paraId="7ED38B05" w14:textId="78DB0845" w:rsidR="007555DF" w:rsidRPr="00963A4F" w:rsidRDefault="007555DF" w:rsidP="001D096A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IPCargos</w:t>
            </w:r>
            <w:proofErr w:type="spellEnd"/>
          </w:p>
        </w:tc>
        <w:tc>
          <w:tcPr>
            <w:tcW w:w="2911" w:type="dxa"/>
          </w:tcPr>
          <w:p w14:paraId="355038B8" w14:textId="4FB8F3E7" w:rsidR="00AE449B" w:rsidRDefault="004A6D01" w:rsidP="007555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 list</w:t>
            </w:r>
            <w:r w:rsidR="001D096A" w:rsidRPr="00963A4F">
              <w:rPr>
                <w:sz w:val="24"/>
                <w:szCs w:val="24"/>
              </w:rPr>
              <w:t xml:space="preserve"> for </w:t>
            </w:r>
            <w:r w:rsidR="00C9581C">
              <w:rPr>
                <w:sz w:val="24"/>
                <w:szCs w:val="24"/>
              </w:rPr>
              <w:t>normal</w:t>
            </w:r>
          </w:p>
          <w:p w14:paraId="7760DA81" w14:textId="348925BE" w:rsidR="00AE449B" w:rsidRDefault="00294254" w:rsidP="007555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ue for</w:t>
            </w:r>
            <w:r w:rsidR="00C9581C">
              <w:rPr>
                <w:sz w:val="24"/>
                <w:szCs w:val="24"/>
              </w:rPr>
              <w:t xml:space="preserve"> special</w:t>
            </w:r>
          </w:p>
          <w:p w14:paraId="14892E9D" w14:textId="3A2CAD77" w:rsidR="00AE449B" w:rsidRPr="00963A4F" w:rsidRDefault="00C9581C" w:rsidP="007555DF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ority Queue for VIP</w:t>
            </w:r>
          </w:p>
        </w:tc>
        <w:tc>
          <w:tcPr>
            <w:tcW w:w="2920" w:type="dxa"/>
          </w:tcPr>
          <w:p w14:paraId="2C354AE4" w14:textId="77777777" w:rsidR="00A61CF9" w:rsidRDefault="00A61CF9" w:rsidP="007722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 list-&gt; to be able to cancel and promote cargo</w:t>
            </w:r>
          </w:p>
          <w:p w14:paraId="56501EF8" w14:textId="7AE081EC" w:rsidR="007722D1" w:rsidRPr="007936A6" w:rsidRDefault="00A61CF9" w:rsidP="007722D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ue-&gt; FIFO</w:t>
            </w:r>
            <w:r w:rsidR="00EE35AA">
              <w:rPr>
                <w:sz w:val="24"/>
                <w:szCs w:val="24"/>
              </w:rPr>
              <w:br/>
            </w:r>
            <w:r>
              <w:rPr>
                <w:sz w:val="24"/>
                <w:szCs w:val="24"/>
              </w:rPr>
              <w:t>Priority queue-&gt; due to priority equation</w:t>
            </w:r>
          </w:p>
          <w:p w14:paraId="6DCDF0CF" w14:textId="19D33848" w:rsidR="00C45E39" w:rsidRPr="007936A6" w:rsidRDefault="00AE449B" w:rsidP="007936A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</w:t>
            </w:r>
            <w:r>
              <w:rPr>
                <w:sz w:val="24"/>
                <w:szCs w:val="24"/>
              </w:rPr>
              <w:t>n</w:t>
            </w:r>
            <w:r w:rsidRPr="007722D1">
              <w:rPr>
                <w:sz w:val="24"/>
                <w:szCs w:val="24"/>
              </w:rPr>
              <w:t>)</w:t>
            </w:r>
          </w:p>
        </w:tc>
      </w:tr>
      <w:tr w:rsidR="001D096A" w:rsidRPr="00963A4F" w14:paraId="4A98C953" w14:textId="77777777" w:rsidTr="00B14F66">
        <w:tc>
          <w:tcPr>
            <w:tcW w:w="3519" w:type="dxa"/>
          </w:tcPr>
          <w:p w14:paraId="61717572" w14:textId="77777777" w:rsidR="007555DF" w:rsidRDefault="006765E8" w:rsidP="006765E8">
            <w:pPr>
              <w:rPr>
                <w:sz w:val="24"/>
                <w:szCs w:val="24"/>
              </w:rPr>
            </w:pPr>
            <w:r w:rsidRPr="006C5E26">
              <w:rPr>
                <w:sz w:val="24"/>
                <w:szCs w:val="24"/>
              </w:rPr>
              <w:t xml:space="preserve">Loading </w:t>
            </w:r>
            <w:r w:rsidR="007555DF">
              <w:rPr>
                <w:sz w:val="24"/>
                <w:szCs w:val="24"/>
              </w:rPr>
              <w:t>C</w:t>
            </w:r>
            <w:r w:rsidRPr="006C5E26">
              <w:rPr>
                <w:sz w:val="24"/>
                <w:szCs w:val="24"/>
              </w:rPr>
              <w:t>argos</w:t>
            </w:r>
            <w:r w:rsidR="007555DF">
              <w:rPr>
                <w:sz w:val="24"/>
                <w:szCs w:val="24"/>
              </w:rPr>
              <w:t>:</w:t>
            </w:r>
          </w:p>
          <w:p w14:paraId="560B0B65" w14:textId="14E78D88" w:rsidR="007555DF" w:rsidRPr="006C5E26" w:rsidRDefault="007555DF" w:rsidP="007555DF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LoadingCargos</w:t>
            </w:r>
            <w:proofErr w:type="spellEnd"/>
          </w:p>
          <w:p w14:paraId="539E68DF" w14:textId="5FE7BACB" w:rsidR="001D096A" w:rsidRPr="006C5E26" w:rsidRDefault="001D096A" w:rsidP="001D096A">
            <w:pPr>
              <w:rPr>
                <w:sz w:val="24"/>
                <w:szCs w:val="24"/>
              </w:rPr>
            </w:pPr>
          </w:p>
        </w:tc>
        <w:tc>
          <w:tcPr>
            <w:tcW w:w="2911" w:type="dxa"/>
          </w:tcPr>
          <w:p w14:paraId="7F2A20A1" w14:textId="78E51F46" w:rsidR="001D096A" w:rsidRPr="00963A4F" w:rsidRDefault="001D096A" w:rsidP="00515B84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Priority Queue</w:t>
            </w:r>
            <w:r w:rsidR="00BC476B">
              <w:rPr>
                <w:sz w:val="24"/>
                <w:szCs w:val="24"/>
              </w:rPr>
              <w:t xml:space="preserve"> inside truck class</w:t>
            </w:r>
          </w:p>
        </w:tc>
        <w:tc>
          <w:tcPr>
            <w:tcW w:w="2920" w:type="dxa"/>
          </w:tcPr>
          <w:p w14:paraId="7DEB700D" w14:textId="77777777" w:rsidR="001D096A" w:rsidRDefault="00973765" w:rsidP="001D09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Priority to those closest to the truck’s tailgate</w:t>
            </w:r>
            <w:r w:rsidR="007936A6">
              <w:rPr>
                <w:sz w:val="24"/>
                <w:szCs w:val="24"/>
              </w:rPr>
              <w:t>.</w:t>
            </w:r>
          </w:p>
          <w:p w14:paraId="62079A42" w14:textId="135359BC" w:rsidR="00BC476B" w:rsidRDefault="00BC476B" w:rsidP="00BC476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Queued in order of delivery </w:t>
            </w:r>
            <w:r w:rsidR="00DB185F">
              <w:rPr>
                <w:sz w:val="24"/>
                <w:szCs w:val="24"/>
              </w:rPr>
              <w:t>distance. (</w:t>
            </w:r>
            <w:r w:rsidR="00AE449B">
              <w:rPr>
                <w:sz w:val="24"/>
                <w:szCs w:val="24"/>
              </w:rPr>
              <w:t>Nearest</w:t>
            </w:r>
            <w:r>
              <w:rPr>
                <w:sz w:val="24"/>
                <w:szCs w:val="24"/>
              </w:rPr>
              <w:t xml:space="preserve"> delivery distance is dequeued first)</w:t>
            </w:r>
          </w:p>
          <w:p w14:paraId="0E32B6BA" w14:textId="5722DEC6" w:rsidR="007936A6" w:rsidRPr="00963A4F" w:rsidRDefault="00AE449B" w:rsidP="001D09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</w:t>
            </w:r>
            <w:r>
              <w:rPr>
                <w:sz w:val="24"/>
                <w:szCs w:val="24"/>
              </w:rPr>
              <w:t>n</w:t>
            </w:r>
            <w:r w:rsidRPr="007722D1">
              <w:rPr>
                <w:sz w:val="24"/>
                <w:szCs w:val="24"/>
              </w:rPr>
              <w:t>)</w:t>
            </w:r>
          </w:p>
        </w:tc>
      </w:tr>
      <w:tr w:rsidR="001D096A" w:rsidRPr="00963A4F" w14:paraId="7E1D7734" w14:textId="77777777" w:rsidTr="00B14F66">
        <w:tc>
          <w:tcPr>
            <w:tcW w:w="3519" w:type="dxa"/>
          </w:tcPr>
          <w:p w14:paraId="5BBA3710" w14:textId="78ACDEC4" w:rsidR="001D096A" w:rsidRDefault="001D096A" w:rsidP="001D096A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Delivered</w:t>
            </w:r>
            <w:r w:rsidR="007555DF">
              <w:rPr>
                <w:sz w:val="24"/>
                <w:szCs w:val="24"/>
              </w:rPr>
              <w:t xml:space="preserve"> C</w:t>
            </w:r>
            <w:r w:rsidRPr="00963A4F">
              <w:rPr>
                <w:sz w:val="24"/>
                <w:szCs w:val="24"/>
              </w:rPr>
              <w:t>argos</w:t>
            </w:r>
            <w:r w:rsidR="007555DF">
              <w:rPr>
                <w:sz w:val="24"/>
                <w:szCs w:val="24"/>
              </w:rPr>
              <w:t>:</w:t>
            </w:r>
          </w:p>
          <w:p w14:paraId="1AEAF393" w14:textId="0FBD2295" w:rsidR="007555DF" w:rsidRDefault="007555DF" w:rsidP="001D096A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DeliveredCargos</w:t>
            </w:r>
            <w:proofErr w:type="spellEnd"/>
          </w:p>
          <w:p w14:paraId="020CA173" w14:textId="7EBAB4E2" w:rsidR="00AE449B" w:rsidRPr="00963A4F" w:rsidRDefault="00AE449B" w:rsidP="001D096A">
            <w:pPr>
              <w:rPr>
                <w:sz w:val="24"/>
                <w:szCs w:val="24"/>
              </w:rPr>
            </w:pPr>
          </w:p>
        </w:tc>
        <w:tc>
          <w:tcPr>
            <w:tcW w:w="2911" w:type="dxa"/>
          </w:tcPr>
          <w:p w14:paraId="399A65E3" w14:textId="66F39CBD" w:rsidR="001D096A" w:rsidRPr="00963A4F" w:rsidRDefault="00993AC4" w:rsidP="001D09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ue</w:t>
            </w:r>
            <w:r w:rsidR="001930BA">
              <w:rPr>
                <w:sz w:val="24"/>
                <w:szCs w:val="24"/>
              </w:rPr>
              <w:t xml:space="preserve"> for</w:t>
            </w:r>
            <w:r w:rsidR="002A1D11">
              <w:rPr>
                <w:sz w:val="24"/>
                <w:szCs w:val="24"/>
              </w:rPr>
              <w:t xml:space="preserve"> each type</w:t>
            </w:r>
          </w:p>
        </w:tc>
        <w:tc>
          <w:tcPr>
            <w:tcW w:w="2920" w:type="dxa"/>
          </w:tcPr>
          <w:p w14:paraId="6AD9A605" w14:textId="0627164C" w:rsidR="006C5E26" w:rsidRDefault="006C5E26" w:rsidP="002A1D1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t’s a queue because they’re being dequeued after they have been </w:t>
            </w:r>
            <w:r>
              <w:rPr>
                <w:sz w:val="24"/>
                <w:szCs w:val="24"/>
              </w:rPr>
              <w:lastRenderedPageBreak/>
              <w:t>delivered for a certain amount of time</w:t>
            </w:r>
            <w:r w:rsidR="002A1D11">
              <w:rPr>
                <w:sz w:val="24"/>
                <w:szCs w:val="24"/>
              </w:rPr>
              <w:t>.</w:t>
            </w:r>
          </w:p>
          <w:p w14:paraId="248F1FA7" w14:textId="1975C64D" w:rsidR="002A1D11" w:rsidRDefault="002A1D11" w:rsidP="002A1D1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 each type to make it easier to print like program interface</w:t>
            </w:r>
          </w:p>
          <w:p w14:paraId="2C044F03" w14:textId="0EA85536" w:rsidR="001D096A" w:rsidRDefault="00C0233F" w:rsidP="001D09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traversal required</w:t>
            </w:r>
          </w:p>
          <w:p w14:paraId="73437647" w14:textId="42294BA9" w:rsidR="00C0233F" w:rsidRPr="00963A4F" w:rsidRDefault="00C0233F" w:rsidP="001D096A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queue complexity O(1)</w:t>
            </w:r>
          </w:p>
        </w:tc>
      </w:tr>
      <w:tr w:rsidR="00B14F66" w:rsidRPr="00963A4F" w14:paraId="5BF41719" w14:textId="77777777" w:rsidTr="00B14F66">
        <w:tc>
          <w:tcPr>
            <w:tcW w:w="3519" w:type="dxa"/>
          </w:tcPr>
          <w:p w14:paraId="51C6A820" w14:textId="77777777" w:rsidR="007555DF" w:rsidRDefault="00B14F66" w:rsidP="007555DF">
            <w:r w:rsidRPr="00963A4F">
              <w:rPr>
                <w:sz w:val="24"/>
                <w:szCs w:val="24"/>
              </w:rPr>
              <w:lastRenderedPageBreak/>
              <w:t>Truck list</w:t>
            </w:r>
            <w:r>
              <w:rPr>
                <w:sz w:val="24"/>
                <w:szCs w:val="24"/>
              </w:rPr>
              <w:t xml:space="preserve"> (</w:t>
            </w:r>
            <w:r w:rsidR="00BC476B">
              <w:rPr>
                <w:sz w:val="24"/>
                <w:szCs w:val="24"/>
              </w:rPr>
              <w:t xml:space="preserve">available </w:t>
            </w:r>
            <w:r>
              <w:rPr>
                <w:sz w:val="24"/>
                <w:szCs w:val="24"/>
              </w:rPr>
              <w:t>empty truck list</w:t>
            </w:r>
            <w:r w:rsidR="00BC476B">
              <w:rPr>
                <w:sz w:val="24"/>
                <w:szCs w:val="24"/>
              </w:rPr>
              <w:t>)</w:t>
            </w:r>
            <w:r w:rsidR="007555DF">
              <w:t xml:space="preserve"> </w:t>
            </w:r>
          </w:p>
          <w:p w14:paraId="025538D2" w14:textId="1E458879" w:rsidR="007555DF" w:rsidRPr="007555D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NormalTruckQueue</w:t>
            </w:r>
            <w:proofErr w:type="spellEnd"/>
          </w:p>
          <w:p w14:paraId="1A719141" w14:textId="6C914AEB" w:rsidR="007555DF" w:rsidRPr="007555D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SpecialTruckQueue</w:t>
            </w:r>
            <w:proofErr w:type="spellEnd"/>
          </w:p>
          <w:p w14:paraId="4BA13239" w14:textId="1CF405B8" w:rsidR="00B14F66" w:rsidRPr="00963A4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VIPTruckQueue</w:t>
            </w:r>
            <w:proofErr w:type="spellEnd"/>
          </w:p>
        </w:tc>
        <w:tc>
          <w:tcPr>
            <w:tcW w:w="2911" w:type="dxa"/>
          </w:tcPr>
          <w:p w14:paraId="02109691" w14:textId="53331112" w:rsidR="00B14F66" w:rsidRPr="00963A4F" w:rsidRDefault="00BC476B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ue for each type</w:t>
            </w:r>
          </w:p>
        </w:tc>
        <w:tc>
          <w:tcPr>
            <w:tcW w:w="2920" w:type="dxa"/>
          </w:tcPr>
          <w:p w14:paraId="262B44CD" w14:textId="77777777" w:rsidR="00B14F66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o that assignment of each cargo type is matched with its available truck type</w:t>
            </w:r>
          </w:p>
          <w:p w14:paraId="516CF4B1" w14:textId="5E7B634F" w:rsidR="00DB185F" w:rsidRPr="00963A4F" w:rsidRDefault="00DB185F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1)</w:t>
            </w:r>
          </w:p>
        </w:tc>
      </w:tr>
      <w:tr w:rsidR="00BC476B" w:rsidRPr="00963A4F" w14:paraId="3CD37CE8" w14:textId="77777777" w:rsidTr="00201606">
        <w:trPr>
          <w:trHeight w:val="1183"/>
        </w:trPr>
        <w:tc>
          <w:tcPr>
            <w:tcW w:w="3519" w:type="dxa"/>
          </w:tcPr>
          <w:p w14:paraId="705E1BED" w14:textId="05BE7E69" w:rsidR="007555DF" w:rsidRPr="007555DF" w:rsidRDefault="00BC476B" w:rsidP="007555DF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Available</w:t>
            </w:r>
            <w:r>
              <w:rPr>
                <w:sz w:val="24"/>
                <w:szCs w:val="24"/>
              </w:rPr>
              <w:t xml:space="preserve"> loading trucks</w:t>
            </w:r>
            <w:r w:rsidR="007555DF">
              <w:rPr>
                <w:sz w:val="24"/>
                <w:szCs w:val="24"/>
              </w:rPr>
              <w:t>:</w:t>
            </w:r>
            <w:r w:rsidR="007555DF" w:rsidRPr="007555DF">
              <w:rPr>
                <w:sz w:val="24"/>
                <w:szCs w:val="24"/>
              </w:rPr>
              <w:t xml:space="preserve"> </w:t>
            </w:r>
            <w:proofErr w:type="spellStart"/>
            <w:r w:rsidR="007555DF" w:rsidRPr="007555DF">
              <w:rPr>
                <w:sz w:val="24"/>
                <w:szCs w:val="24"/>
              </w:rPr>
              <w:t>LoadingNormalTrucks</w:t>
            </w:r>
            <w:proofErr w:type="spellEnd"/>
          </w:p>
          <w:p w14:paraId="65624B48" w14:textId="77777777" w:rsidR="007555DF" w:rsidRPr="007555D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LoadingSpecialTrucks</w:t>
            </w:r>
            <w:proofErr w:type="spellEnd"/>
          </w:p>
          <w:p w14:paraId="37ABF185" w14:textId="06EEF07C" w:rsidR="00BC476B" w:rsidRPr="003D5106" w:rsidRDefault="007555DF" w:rsidP="007555DF">
            <w:pPr>
              <w:rPr>
                <w:color w:val="FF0000"/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LoadingVIPTrucks</w:t>
            </w:r>
            <w:proofErr w:type="spellEnd"/>
          </w:p>
        </w:tc>
        <w:tc>
          <w:tcPr>
            <w:tcW w:w="2911" w:type="dxa"/>
          </w:tcPr>
          <w:p w14:paraId="5A5D5827" w14:textId="269E4475" w:rsidR="00BC476B" w:rsidRPr="00963A4F" w:rsidRDefault="00BC476B" w:rsidP="00B14F66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Queue for each type</w:t>
            </w:r>
          </w:p>
        </w:tc>
        <w:tc>
          <w:tcPr>
            <w:tcW w:w="2920" w:type="dxa"/>
          </w:tcPr>
          <w:p w14:paraId="20F91D8A" w14:textId="53068B7C" w:rsidR="00BC476B" w:rsidRDefault="00BC476B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truck loaded is the first truck to be moved (FIFO)</w:t>
            </w:r>
            <w:r w:rsidR="006D73DD">
              <w:rPr>
                <w:sz w:val="24"/>
                <w:szCs w:val="24"/>
              </w:rPr>
              <w:t>.</w:t>
            </w:r>
          </w:p>
          <w:p w14:paraId="3D220650" w14:textId="5B0CA468" w:rsidR="003633AD" w:rsidRDefault="003633AD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queued in arrival order.</w:t>
            </w:r>
          </w:p>
          <w:p w14:paraId="4A0BAC08" w14:textId="0FEEEF1C" w:rsidR="00DB185F" w:rsidRPr="00963A4F" w:rsidRDefault="00DB185F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1)</w:t>
            </w:r>
          </w:p>
        </w:tc>
      </w:tr>
      <w:tr w:rsidR="00B14F66" w:rsidRPr="00963A4F" w14:paraId="464EE663" w14:textId="77777777" w:rsidTr="00B14F66">
        <w:tc>
          <w:tcPr>
            <w:tcW w:w="3519" w:type="dxa"/>
          </w:tcPr>
          <w:p w14:paraId="05A36186" w14:textId="77777777" w:rsidR="007555DF" w:rsidRDefault="00B14F66" w:rsidP="00B14F66">
            <w:pPr>
              <w:rPr>
                <w:sz w:val="24"/>
                <w:szCs w:val="24"/>
              </w:rPr>
            </w:pPr>
            <w:r w:rsidRPr="006C5E26">
              <w:rPr>
                <w:sz w:val="24"/>
                <w:szCs w:val="24"/>
              </w:rPr>
              <w:t>Moving trucks list</w:t>
            </w:r>
            <w:r w:rsidR="007555DF">
              <w:rPr>
                <w:sz w:val="24"/>
                <w:szCs w:val="24"/>
              </w:rPr>
              <w:t>:</w:t>
            </w:r>
          </w:p>
          <w:p w14:paraId="2FA61FA1" w14:textId="35D2E2CE" w:rsidR="00B14F66" w:rsidRPr="00963A4F" w:rsidRDefault="007555DF" w:rsidP="00B14F66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MovingTrucks</w:t>
            </w:r>
            <w:proofErr w:type="spellEnd"/>
          </w:p>
        </w:tc>
        <w:tc>
          <w:tcPr>
            <w:tcW w:w="2911" w:type="dxa"/>
          </w:tcPr>
          <w:p w14:paraId="131838D6" w14:textId="04848EE1" w:rsidR="00B14F66" w:rsidRPr="003D5106" w:rsidRDefault="00B14F66" w:rsidP="00B14F66">
            <w:pPr>
              <w:rPr>
                <w:color w:val="FF0000"/>
                <w:sz w:val="24"/>
                <w:szCs w:val="24"/>
              </w:rPr>
            </w:pPr>
            <w:r w:rsidRPr="003D5106">
              <w:rPr>
                <w:sz w:val="24"/>
                <w:szCs w:val="24"/>
              </w:rPr>
              <w:t xml:space="preserve">1 </w:t>
            </w:r>
            <w:r>
              <w:rPr>
                <w:sz w:val="24"/>
                <w:szCs w:val="24"/>
              </w:rPr>
              <w:t>Priority queue</w:t>
            </w:r>
            <w:r w:rsidRPr="003D5106">
              <w:rPr>
                <w:sz w:val="24"/>
                <w:szCs w:val="24"/>
              </w:rPr>
              <w:t xml:space="preserve"> for all types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2920" w:type="dxa"/>
          </w:tcPr>
          <w:p w14:paraId="61639A1E" w14:textId="68D44C03" w:rsidR="00B14F66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ed on FIFO</w:t>
            </w:r>
          </w:p>
          <w:p w14:paraId="754DA8A5" w14:textId="3EF9A2E8" w:rsidR="00B14F66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move first arrive</w:t>
            </w:r>
            <w:r w:rsidR="006D73DD">
              <w:rPr>
                <w:sz w:val="24"/>
                <w:szCs w:val="24"/>
              </w:rPr>
              <w:t>.</w:t>
            </w:r>
            <w:r>
              <w:rPr>
                <w:sz w:val="24"/>
                <w:szCs w:val="24"/>
              </w:rPr>
              <w:t xml:space="preserve"> </w:t>
            </w:r>
          </w:p>
          <w:p w14:paraId="2A84BECD" w14:textId="77777777" w:rsidR="00B14F66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e least delivery time required is the first out</w:t>
            </w:r>
            <w:r w:rsidR="006D73DD">
              <w:rPr>
                <w:sz w:val="24"/>
                <w:szCs w:val="24"/>
              </w:rPr>
              <w:t>.</w:t>
            </w:r>
          </w:p>
          <w:p w14:paraId="234918F3" w14:textId="7E4B6F5E" w:rsidR="00DB185F" w:rsidRPr="00963A4F" w:rsidRDefault="00DB185F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</w:t>
            </w:r>
            <w:r w:rsidR="00AE449B">
              <w:rPr>
                <w:sz w:val="24"/>
                <w:szCs w:val="24"/>
              </w:rPr>
              <w:t>n</w:t>
            </w:r>
            <w:r w:rsidRPr="007722D1">
              <w:rPr>
                <w:sz w:val="24"/>
                <w:szCs w:val="24"/>
              </w:rPr>
              <w:t>)</w:t>
            </w:r>
          </w:p>
        </w:tc>
      </w:tr>
      <w:tr w:rsidR="00B14F66" w:rsidRPr="00963A4F" w14:paraId="4FB6C76E" w14:textId="77777777" w:rsidTr="00B14F66">
        <w:tc>
          <w:tcPr>
            <w:tcW w:w="3519" w:type="dxa"/>
          </w:tcPr>
          <w:p w14:paraId="7B90A221" w14:textId="77777777" w:rsidR="00B14F66" w:rsidRDefault="00B14F66" w:rsidP="00B14F66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Trucks under checkup list</w:t>
            </w:r>
          </w:p>
          <w:p w14:paraId="085E8D2E" w14:textId="77777777" w:rsidR="00B14F66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="006D73DD">
              <w:rPr>
                <w:sz w:val="24"/>
                <w:szCs w:val="24"/>
              </w:rPr>
              <w:t>Not</w:t>
            </w:r>
            <w:r>
              <w:rPr>
                <w:sz w:val="24"/>
                <w:szCs w:val="24"/>
              </w:rPr>
              <w:t xml:space="preserve"> available trucks)</w:t>
            </w:r>
          </w:p>
          <w:p w14:paraId="32FE370A" w14:textId="7D0481C5" w:rsidR="007555DF" w:rsidRPr="007555D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NormalTrucksUnderCheckup</w:t>
            </w:r>
            <w:proofErr w:type="spellEnd"/>
          </w:p>
          <w:p w14:paraId="5D924C01" w14:textId="30F365FE" w:rsidR="007555DF" w:rsidRPr="007555D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SpecialTrucksUnderCheckup</w:t>
            </w:r>
            <w:proofErr w:type="spellEnd"/>
            <w:r w:rsidRPr="007555DF">
              <w:rPr>
                <w:sz w:val="24"/>
                <w:szCs w:val="24"/>
              </w:rPr>
              <w:t>;</w:t>
            </w:r>
          </w:p>
          <w:p w14:paraId="3B4696FD" w14:textId="049C8BD5" w:rsidR="007555DF" w:rsidRPr="00963A4F" w:rsidRDefault="007555DF" w:rsidP="007555DF">
            <w:pPr>
              <w:rPr>
                <w:sz w:val="24"/>
                <w:szCs w:val="24"/>
              </w:rPr>
            </w:pPr>
            <w:proofErr w:type="spellStart"/>
            <w:r w:rsidRPr="007555DF">
              <w:rPr>
                <w:sz w:val="24"/>
                <w:szCs w:val="24"/>
              </w:rPr>
              <w:t>VIPTrucksUnderCheckup</w:t>
            </w:r>
            <w:proofErr w:type="spellEnd"/>
            <w:r w:rsidRPr="007555DF">
              <w:rPr>
                <w:sz w:val="24"/>
                <w:szCs w:val="24"/>
              </w:rPr>
              <w:t>;</w:t>
            </w:r>
          </w:p>
        </w:tc>
        <w:tc>
          <w:tcPr>
            <w:tcW w:w="2911" w:type="dxa"/>
          </w:tcPr>
          <w:p w14:paraId="1E1B34DD" w14:textId="77F78448" w:rsidR="00B14F66" w:rsidRPr="00963A4F" w:rsidRDefault="009A3EDD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</w:t>
            </w:r>
            <w:r w:rsidR="00B14F66" w:rsidRPr="00963A4F">
              <w:rPr>
                <w:sz w:val="24"/>
                <w:szCs w:val="24"/>
              </w:rPr>
              <w:t xml:space="preserve">Queue for </w:t>
            </w:r>
            <w:r w:rsidR="006D73DD">
              <w:rPr>
                <w:sz w:val="24"/>
                <w:szCs w:val="24"/>
              </w:rPr>
              <w:t>each list</w:t>
            </w:r>
          </w:p>
        </w:tc>
        <w:tc>
          <w:tcPr>
            <w:tcW w:w="2920" w:type="dxa"/>
          </w:tcPr>
          <w:p w14:paraId="61B3B85A" w14:textId="77777777" w:rsidR="006D73DD" w:rsidRDefault="00B14F66" w:rsidP="006D73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ed on FIFO</w:t>
            </w:r>
            <w:r w:rsidR="006D73DD">
              <w:rPr>
                <w:sz w:val="24"/>
                <w:szCs w:val="24"/>
              </w:rPr>
              <w:t xml:space="preserve"> for each type. </w:t>
            </w:r>
          </w:p>
          <w:p w14:paraId="18EC5DF2" w14:textId="5D38986E" w:rsidR="00B14F66" w:rsidRDefault="006D73DD" w:rsidP="006D73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irst done </w:t>
            </w:r>
            <w:r w:rsidR="00DB185F">
              <w:rPr>
                <w:sz w:val="24"/>
                <w:szCs w:val="24"/>
              </w:rPr>
              <w:t>checkup,</w:t>
            </w:r>
            <w:r>
              <w:rPr>
                <w:sz w:val="24"/>
                <w:szCs w:val="24"/>
              </w:rPr>
              <w:t xml:space="preserve"> first out</w:t>
            </w:r>
            <w:r w:rsidR="00DB185F">
              <w:rPr>
                <w:sz w:val="24"/>
                <w:szCs w:val="24"/>
              </w:rPr>
              <w:t>.</w:t>
            </w:r>
          </w:p>
          <w:p w14:paraId="75FEC405" w14:textId="35FB2AE4" w:rsidR="006D73DD" w:rsidRDefault="006D73DD" w:rsidP="006D73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For each type as each type has its own checkup </w:t>
            </w:r>
            <w:r w:rsidR="00DB185F">
              <w:rPr>
                <w:sz w:val="24"/>
                <w:szCs w:val="24"/>
              </w:rPr>
              <w:t>time.</w:t>
            </w:r>
          </w:p>
          <w:p w14:paraId="14C7CAAB" w14:textId="6D9AC3C0" w:rsidR="006D73DD" w:rsidRPr="00963A4F" w:rsidRDefault="00AE449B" w:rsidP="006D73D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</w:t>
            </w:r>
            <w:r>
              <w:rPr>
                <w:sz w:val="24"/>
                <w:szCs w:val="24"/>
              </w:rPr>
              <w:t>n</w:t>
            </w:r>
            <w:r w:rsidRPr="007722D1">
              <w:rPr>
                <w:sz w:val="24"/>
                <w:szCs w:val="24"/>
              </w:rPr>
              <w:t>)</w:t>
            </w:r>
          </w:p>
        </w:tc>
      </w:tr>
      <w:tr w:rsidR="00B14F66" w:rsidRPr="00963A4F" w14:paraId="5A9153ED" w14:textId="77777777" w:rsidTr="00B14F66">
        <w:tc>
          <w:tcPr>
            <w:tcW w:w="3519" w:type="dxa"/>
          </w:tcPr>
          <w:p w14:paraId="5A8201CD" w14:textId="771FAAC7" w:rsidR="00B14F66" w:rsidRDefault="00B14F66" w:rsidP="00B14F66">
            <w:pPr>
              <w:rPr>
                <w:sz w:val="24"/>
                <w:szCs w:val="24"/>
              </w:rPr>
            </w:pPr>
            <w:r w:rsidRPr="00963A4F">
              <w:rPr>
                <w:sz w:val="24"/>
                <w:szCs w:val="24"/>
              </w:rPr>
              <w:t>Events list</w:t>
            </w:r>
            <w:r w:rsidR="006821F7">
              <w:rPr>
                <w:sz w:val="24"/>
                <w:szCs w:val="24"/>
              </w:rPr>
              <w:t>:</w:t>
            </w:r>
          </w:p>
          <w:p w14:paraId="33B6D6ED" w14:textId="55D21294" w:rsidR="006821F7" w:rsidRPr="00963A4F" w:rsidRDefault="006821F7" w:rsidP="00B14F66">
            <w:pPr>
              <w:rPr>
                <w:sz w:val="24"/>
                <w:szCs w:val="24"/>
              </w:rPr>
            </w:pPr>
            <w:proofErr w:type="spellStart"/>
            <w:r w:rsidRPr="006821F7">
              <w:rPr>
                <w:sz w:val="24"/>
                <w:szCs w:val="24"/>
              </w:rPr>
              <w:t>Eventlist</w:t>
            </w:r>
            <w:proofErr w:type="spellEnd"/>
          </w:p>
        </w:tc>
        <w:tc>
          <w:tcPr>
            <w:tcW w:w="2911" w:type="dxa"/>
          </w:tcPr>
          <w:p w14:paraId="08600BC2" w14:textId="77E4BB8A" w:rsidR="00B14F66" w:rsidRPr="00963A4F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 </w:t>
            </w:r>
            <w:r w:rsidRPr="00963A4F">
              <w:rPr>
                <w:sz w:val="24"/>
                <w:szCs w:val="24"/>
              </w:rPr>
              <w:t>Queue</w:t>
            </w:r>
            <w:r>
              <w:rPr>
                <w:sz w:val="24"/>
                <w:szCs w:val="24"/>
              </w:rPr>
              <w:t xml:space="preserve"> for all events</w:t>
            </w:r>
            <w:r w:rsidR="003454A2">
              <w:rPr>
                <w:sz w:val="24"/>
                <w:szCs w:val="24"/>
              </w:rPr>
              <w:t xml:space="preserve"> according to time</w:t>
            </w:r>
          </w:p>
        </w:tc>
        <w:tc>
          <w:tcPr>
            <w:tcW w:w="2920" w:type="dxa"/>
          </w:tcPr>
          <w:p w14:paraId="5E8CF953" w14:textId="16F119D9" w:rsidR="00B14F66" w:rsidRDefault="00B14F66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sed on FIFO</w:t>
            </w:r>
            <w:r w:rsidR="00DB185F">
              <w:rPr>
                <w:sz w:val="24"/>
                <w:szCs w:val="24"/>
              </w:rPr>
              <w:t xml:space="preserve"> </w:t>
            </w:r>
          </w:p>
          <w:p w14:paraId="67AFB3CB" w14:textId="707EABC1" w:rsidR="00B14F66" w:rsidRPr="00963A4F" w:rsidRDefault="00AE449B" w:rsidP="00B14F6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nd dequeue </w:t>
            </w:r>
            <w:r w:rsidRPr="007722D1">
              <w:rPr>
                <w:sz w:val="24"/>
                <w:szCs w:val="24"/>
              </w:rPr>
              <w:t>O(1)</w:t>
            </w:r>
          </w:p>
        </w:tc>
      </w:tr>
    </w:tbl>
    <w:p w14:paraId="52760113" w14:textId="35CE3D28" w:rsidR="00076701" w:rsidRDefault="00076701" w:rsidP="00C12D2E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05D44" w14:paraId="2E3F251C" w14:textId="77777777" w:rsidTr="00005D44">
        <w:tc>
          <w:tcPr>
            <w:tcW w:w="3116" w:type="dxa"/>
          </w:tcPr>
          <w:p w14:paraId="4B38B6A0" w14:textId="7B538A02" w:rsidR="00005D44" w:rsidRDefault="00005D44" w:rsidP="00005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nked List Complexities</w:t>
            </w:r>
          </w:p>
        </w:tc>
        <w:tc>
          <w:tcPr>
            <w:tcW w:w="3117" w:type="dxa"/>
          </w:tcPr>
          <w:p w14:paraId="59C2F9FB" w14:textId="7B46625B" w:rsidR="00005D44" w:rsidRDefault="007722D1" w:rsidP="00005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Linked </w:t>
            </w:r>
            <w:r w:rsidR="00005D44">
              <w:rPr>
                <w:sz w:val="24"/>
                <w:szCs w:val="24"/>
              </w:rPr>
              <w:t>Queue Complexit</w:t>
            </w:r>
            <w:r>
              <w:rPr>
                <w:sz w:val="24"/>
                <w:szCs w:val="24"/>
              </w:rPr>
              <w:t>ies</w:t>
            </w:r>
          </w:p>
        </w:tc>
        <w:tc>
          <w:tcPr>
            <w:tcW w:w="3117" w:type="dxa"/>
          </w:tcPr>
          <w:p w14:paraId="27FCF491" w14:textId="186D8BFA" w:rsidR="00005D44" w:rsidRDefault="007722D1" w:rsidP="00005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iority Queue Complexities</w:t>
            </w:r>
          </w:p>
        </w:tc>
      </w:tr>
      <w:tr w:rsidR="00005D44" w14:paraId="4F74A9F8" w14:textId="77777777" w:rsidTr="00005D44">
        <w:tc>
          <w:tcPr>
            <w:tcW w:w="3116" w:type="dxa"/>
          </w:tcPr>
          <w:p w14:paraId="587DFFE6" w14:textId="77777777" w:rsidR="007722D1" w:rsidRPr="007722D1" w:rsidRDefault="007722D1" w:rsidP="007722D1">
            <w:pPr>
              <w:rPr>
                <w:sz w:val="24"/>
                <w:szCs w:val="24"/>
              </w:rPr>
            </w:pPr>
            <w:r w:rsidRPr="007722D1">
              <w:rPr>
                <w:sz w:val="24"/>
                <w:szCs w:val="24"/>
              </w:rPr>
              <w:t xml:space="preserve">- </w:t>
            </w:r>
            <w:proofErr w:type="spellStart"/>
            <w:r w:rsidRPr="007722D1">
              <w:rPr>
                <w:sz w:val="24"/>
                <w:szCs w:val="24"/>
              </w:rPr>
              <w:t>DeleteAll</w:t>
            </w:r>
            <w:proofErr w:type="spellEnd"/>
            <w:r w:rsidRPr="007722D1">
              <w:rPr>
                <w:sz w:val="24"/>
                <w:szCs w:val="24"/>
              </w:rPr>
              <w:t xml:space="preserve">, </w:t>
            </w:r>
            <w:proofErr w:type="spellStart"/>
            <w:r w:rsidRPr="007722D1">
              <w:rPr>
                <w:sz w:val="24"/>
                <w:szCs w:val="24"/>
              </w:rPr>
              <w:t>InsertEnd</w:t>
            </w:r>
            <w:proofErr w:type="spellEnd"/>
            <w:r w:rsidRPr="007722D1">
              <w:rPr>
                <w:sz w:val="24"/>
                <w:szCs w:val="24"/>
              </w:rPr>
              <w:t xml:space="preserve">, </w:t>
            </w:r>
            <w:proofErr w:type="spellStart"/>
            <w:r w:rsidRPr="007722D1">
              <w:rPr>
                <w:sz w:val="24"/>
                <w:szCs w:val="24"/>
              </w:rPr>
              <w:t>printList</w:t>
            </w:r>
            <w:proofErr w:type="spellEnd"/>
            <w:r w:rsidRPr="007722D1">
              <w:rPr>
                <w:sz w:val="24"/>
                <w:szCs w:val="24"/>
              </w:rPr>
              <w:t xml:space="preserve">, </w:t>
            </w:r>
            <w:proofErr w:type="spellStart"/>
            <w:r w:rsidRPr="007722D1">
              <w:rPr>
                <w:sz w:val="24"/>
                <w:szCs w:val="24"/>
              </w:rPr>
              <w:t>DeleteSpecificNode</w:t>
            </w:r>
            <w:proofErr w:type="spellEnd"/>
            <w:r w:rsidRPr="007722D1">
              <w:rPr>
                <w:sz w:val="24"/>
                <w:szCs w:val="24"/>
              </w:rPr>
              <w:t xml:space="preserve">, </w:t>
            </w:r>
            <w:proofErr w:type="spellStart"/>
            <w:r w:rsidRPr="007722D1">
              <w:rPr>
                <w:sz w:val="24"/>
                <w:szCs w:val="24"/>
              </w:rPr>
              <w:t>DeleteEnd</w:t>
            </w:r>
            <w:proofErr w:type="spellEnd"/>
            <w:r w:rsidRPr="007722D1">
              <w:rPr>
                <w:sz w:val="24"/>
                <w:szCs w:val="24"/>
              </w:rPr>
              <w:t xml:space="preserve">, </w:t>
            </w:r>
            <w:proofErr w:type="spellStart"/>
            <w:r w:rsidRPr="007722D1">
              <w:rPr>
                <w:sz w:val="24"/>
                <w:szCs w:val="24"/>
              </w:rPr>
              <w:t>getLastNode</w:t>
            </w:r>
            <w:proofErr w:type="spellEnd"/>
            <w:r w:rsidRPr="007722D1">
              <w:rPr>
                <w:sz w:val="24"/>
                <w:szCs w:val="24"/>
              </w:rPr>
              <w:t xml:space="preserve"> : O(n)</w:t>
            </w:r>
          </w:p>
          <w:p w14:paraId="477F731F" w14:textId="74CEF67D" w:rsidR="00005D44" w:rsidRDefault="007722D1" w:rsidP="007722D1">
            <w:pPr>
              <w:rPr>
                <w:sz w:val="24"/>
                <w:szCs w:val="24"/>
              </w:rPr>
            </w:pPr>
            <w:r w:rsidRPr="007722D1">
              <w:rPr>
                <w:sz w:val="24"/>
                <w:szCs w:val="24"/>
              </w:rPr>
              <w:t>Note: All other functions’ complexity is O(1)</w:t>
            </w:r>
          </w:p>
        </w:tc>
        <w:tc>
          <w:tcPr>
            <w:tcW w:w="3117" w:type="dxa"/>
          </w:tcPr>
          <w:p w14:paraId="662579B6" w14:textId="77777777" w:rsidR="007722D1" w:rsidRPr="007722D1" w:rsidRDefault="007722D1" w:rsidP="007722D1">
            <w:pPr>
              <w:rPr>
                <w:sz w:val="24"/>
                <w:szCs w:val="24"/>
              </w:rPr>
            </w:pPr>
            <w:proofErr w:type="spellStart"/>
            <w:r w:rsidRPr="007722D1">
              <w:rPr>
                <w:sz w:val="24"/>
                <w:szCs w:val="24"/>
              </w:rPr>
              <w:t>PrintQueue</w:t>
            </w:r>
            <w:proofErr w:type="spellEnd"/>
            <w:r w:rsidRPr="007722D1">
              <w:rPr>
                <w:sz w:val="24"/>
                <w:szCs w:val="24"/>
              </w:rPr>
              <w:t>, ~</w:t>
            </w:r>
            <w:proofErr w:type="spellStart"/>
            <w:r w:rsidRPr="007722D1">
              <w:rPr>
                <w:sz w:val="24"/>
                <w:szCs w:val="24"/>
              </w:rPr>
              <w:t>Linkedqueue</w:t>
            </w:r>
            <w:proofErr w:type="spellEnd"/>
            <w:r w:rsidRPr="007722D1">
              <w:rPr>
                <w:sz w:val="24"/>
                <w:szCs w:val="24"/>
              </w:rPr>
              <w:t>, copy constructor: O(n)</w:t>
            </w:r>
          </w:p>
          <w:p w14:paraId="7F703ED4" w14:textId="46BB2D75" w:rsidR="00005D44" w:rsidRDefault="007722D1" w:rsidP="007722D1">
            <w:pPr>
              <w:rPr>
                <w:sz w:val="24"/>
                <w:szCs w:val="24"/>
              </w:rPr>
            </w:pPr>
            <w:r w:rsidRPr="007722D1">
              <w:rPr>
                <w:sz w:val="24"/>
                <w:szCs w:val="24"/>
              </w:rPr>
              <w:t>Note: All other functions’ complexity is O(1)</w:t>
            </w:r>
          </w:p>
        </w:tc>
        <w:tc>
          <w:tcPr>
            <w:tcW w:w="3117" w:type="dxa"/>
          </w:tcPr>
          <w:p w14:paraId="0A58BF21" w14:textId="77777777" w:rsidR="00005D44" w:rsidRDefault="007722D1" w:rsidP="00005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Enqueue Ascending, </w:t>
            </w:r>
          </w:p>
          <w:p w14:paraId="5E8671EC" w14:textId="77777777" w:rsidR="007722D1" w:rsidRDefault="007722D1" w:rsidP="00005D4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nqueue Descending,</w:t>
            </w:r>
          </w:p>
          <w:p w14:paraId="5D275CA8" w14:textId="0B40B02C" w:rsidR="007722D1" w:rsidRDefault="007722D1" w:rsidP="007722D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intList</w:t>
            </w:r>
            <w:proofErr w:type="spellEnd"/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getLastNode</w:t>
            </w:r>
            <w:proofErr w:type="spellEnd"/>
            <w:r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br/>
              <w:t>O(n)</w:t>
            </w:r>
          </w:p>
          <w:p w14:paraId="102751AA" w14:textId="39C99F9C" w:rsidR="007722D1" w:rsidRDefault="007722D1" w:rsidP="00A60883">
            <w:pPr>
              <w:rPr>
                <w:sz w:val="24"/>
                <w:szCs w:val="24"/>
              </w:rPr>
            </w:pPr>
            <w:r w:rsidRPr="007722D1">
              <w:rPr>
                <w:sz w:val="24"/>
                <w:szCs w:val="24"/>
              </w:rPr>
              <w:t>Note: All other functions’ complexity is O(1)</w:t>
            </w:r>
          </w:p>
        </w:tc>
      </w:tr>
    </w:tbl>
    <w:p w14:paraId="440CEDE4" w14:textId="77777777" w:rsidR="00005D44" w:rsidRPr="00005D44" w:rsidRDefault="00005D44" w:rsidP="00005D44">
      <w:pPr>
        <w:rPr>
          <w:sz w:val="24"/>
          <w:szCs w:val="24"/>
        </w:rPr>
      </w:pPr>
    </w:p>
    <w:sectPr w:rsidR="00005D44" w:rsidRPr="00005D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10505E"/>
    <w:multiLevelType w:val="hybridMultilevel"/>
    <w:tmpl w:val="87B84686"/>
    <w:lvl w:ilvl="0" w:tplc="85F6BF8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MLAwsjQyMbQ0NDRU0lEKTi0uzszPAykwrQUAzm78tiwAAAA="/>
  </w:docVars>
  <w:rsids>
    <w:rsidRoot w:val="009A36F4"/>
    <w:rsid w:val="00005D44"/>
    <w:rsid w:val="0002169E"/>
    <w:rsid w:val="000343A8"/>
    <w:rsid w:val="00076701"/>
    <w:rsid w:val="000D2D2B"/>
    <w:rsid w:val="000F4D7F"/>
    <w:rsid w:val="001132B9"/>
    <w:rsid w:val="001465D6"/>
    <w:rsid w:val="001930BA"/>
    <w:rsid w:val="001A016A"/>
    <w:rsid w:val="001D096A"/>
    <w:rsid w:val="002173A0"/>
    <w:rsid w:val="00221E12"/>
    <w:rsid w:val="00245585"/>
    <w:rsid w:val="00294254"/>
    <w:rsid w:val="002A1D11"/>
    <w:rsid w:val="003454A2"/>
    <w:rsid w:val="003633AD"/>
    <w:rsid w:val="003C2C50"/>
    <w:rsid w:val="003D5106"/>
    <w:rsid w:val="004127D8"/>
    <w:rsid w:val="00416BBD"/>
    <w:rsid w:val="00422E4C"/>
    <w:rsid w:val="00440574"/>
    <w:rsid w:val="00487353"/>
    <w:rsid w:val="004A6D01"/>
    <w:rsid w:val="004E1F95"/>
    <w:rsid w:val="004E7D4C"/>
    <w:rsid w:val="00515B84"/>
    <w:rsid w:val="005566DC"/>
    <w:rsid w:val="00577EA4"/>
    <w:rsid w:val="006765E8"/>
    <w:rsid w:val="006821F7"/>
    <w:rsid w:val="006870EC"/>
    <w:rsid w:val="006C5E26"/>
    <w:rsid w:val="006D73DD"/>
    <w:rsid w:val="007555DF"/>
    <w:rsid w:val="007722D1"/>
    <w:rsid w:val="00785A09"/>
    <w:rsid w:val="007936A6"/>
    <w:rsid w:val="00806336"/>
    <w:rsid w:val="008908E5"/>
    <w:rsid w:val="008C7433"/>
    <w:rsid w:val="00963A4F"/>
    <w:rsid w:val="00973765"/>
    <w:rsid w:val="00993AC4"/>
    <w:rsid w:val="009A36F4"/>
    <w:rsid w:val="009A3EDD"/>
    <w:rsid w:val="00A60883"/>
    <w:rsid w:val="00A61CF9"/>
    <w:rsid w:val="00AC1921"/>
    <w:rsid w:val="00AE449B"/>
    <w:rsid w:val="00B14F66"/>
    <w:rsid w:val="00B3217A"/>
    <w:rsid w:val="00B47112"/>
    <w:rsid w:val="00BC476B"/>
    <w:rsid w:val="00C0233F"/>
    <w:rsid w:val="00C12D2E"/>
    <w:rsid w:val="00C36310"/>
    <w:rsid w:val="00C45E39"/>
    <w:rsid w:val="00C56E28"/>
    <w:rsid w:val="00C85830"/>
    <w:rsid w:val="00C878C0"/>
    <w:rsid w:val="00C9581C"/>
    <w:rsid w:val="00CD2091"/>
    <w:rsid w:val="00CF0B39"/>
    <w:rsid w:val="00D33B72"/>
    <w:rsid w:val="00D87703"/>
    <w:rsid w:val="00DB185F"/>
    <w:rsid w:val="00DD4575"/>
    <w:rsid w:val="00E05D02"/>
    <w:rsid w:val="00E179A1"/>
    <w:rsid w:val="00E40B05"/>
    <w:rsid w:val="00E7404A"/>
    <w:rsid w:val="00E83BC9"/>
    <w:rsid w:val="00EE35AA"/>
    <w:rsid w:val="00EE4E27"/>
    <w:rsid w:val="00EF6F13"/>
    <w:rsid w:val="00F54F7A"/>
    <w:rsid w:val="00FA29EF"/>
    <w:rsid w:val="00FB07D2"/>
    <w:rsid w:val="00FC5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CA26A4"/>
  <w15:chartTrackingRefBased/>
  <w15:docId w15:val="{6783F81C-B4B8-4E90-B408-98BB46413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55D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12D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45E3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CD3E6C-F363-4387-BDCA-847B4E9BD8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2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am gamal</dc:creator>
  <cp:keywords/>
  <dc:description/>
  <cp:lastModifiedBy>mariam gamal</cp:lastModifiedBy>
  <cp:revision>8</cp:revision>
  <dcterms:created xsi:type="dcterms:W3CDTF">2022-04-27T21:42:00Z</dcterms:created>
  <dcterms:modified xsi:type="dcterms:W3CDTF">2022-04-28T21:42:00Z</dcterms:modified>
</cp:coreProperties>
</file>